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572F" w:rsidRDefault="00AF572F" w:rsidP="00AF572F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b/>
          <w:bCs/>
          <w:color w:val="222222"/>
          <w:sz w:val="24"/>
          <w:szCs w:val="24"/>
        </w:rPr>
        <w:t>Reviewer #2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anuscript Summary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 xml:space="preserve">Overall, the authors provided a detailed procedure, steps need special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attention,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and results analysis of this technique using sacrificial nanoparticles to remov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effect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of shot-noise in contact holes. Clear background and rational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are also provided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. Therefore,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publication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s recommended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.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n addition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>, the authors may want to consider the following minor suggestions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ajor Concern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N/A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Minor Concern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 xml:space="preserve">1) The authors may want to provide details of Fig 4, like dimensions of GNPs and holes. Moreover,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it's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not very clear from Fig 4a~c that GNP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didn't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mov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after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 photoresist film reflow. The authors may want to provide more analysis results to support this conclusion.</w:t>
      </w:r>
    </w:p>
    <w:p w:rsidR="00AF572F" w:rsidRPr="00CB0A0F" w:rsidRDefault="00AF572F" w:rsidP="00AF572F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B050"/>
          <w:sz w:val="24"/>
          <w:szCs w:val="24"/>
        </w:rPr>
      </w:pP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We agree.  The gold NP and hole sizes are 60 nm </w:t>
      </w:r>
      <w:r w:rsidRPr="00CB0A0F">
        <w:rPr>
          <w:rFonts w:ascii="Arial" w:eastAsia="Times New Roman" w:hAnsi="Arial" w:cs="Arial"/>
          <w:noProof/>
          <w:color w:val="00B050"/>
          <w:sz w:val="24"/>
          <w:szCs w:val="24"/>
        </w:rPr>
        <w:t>and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250 nm, respectively. The gold particles do move, about </w:t>
      </w:r>
      <w:r w:rsidRPr="00697CDD">
        <w:rPr>
          <w:rFonts w:ascii="Arial" w:eastAsia="Times New Roman" w:hAnsi="Arial" w:cs="Arial"/>
          <w:noProof/>
          <w:color w:val="00B050"/>
          <w:sz w:val="24"/>
          <w:szCs w:val="24"/>
        </w:rPr>
        <w:t>6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</w:t>
      </w:r>
      <w:r w:rsidR="00210991" w:rsidRPr="00210991">
        <w:rPr>
          <w:rFonts w:ascii="Arial" w:eastAsia="Times New Roman" w:hAnsi="Arial" w:cs="Arial"/>
          <w:noProof/>
          <w:color w:val="00B050"/>
          <w:sz w:val="24"/>
          <w:szCs w:val="24"/>
        </w:rPr>
        <w:t>nm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during resist reflow based on our analysis of 20 nm particles deposited in 80 nm holes (lines 421-445).  We suspect that the 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>RMS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 displacement 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of larger particles such as those shown in figure 4 would be smaller due to </w:t>
      </w:r>
      <w:r w:rsidRPr="00AF572F">
        <w:rPr>
          <w:rFonts w:ascii="Arial" w:eastAsia="Times New Roman" w:hAnsi="Arial" w:cs="Arial"/>
          <w:noProof/>
          <w:color w:val="00B050"/>
          <w:sz w:val="24"/>
          <w:szCs w:val="24"/>
        </w:rPr>
        <w:t>t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>heir s</w:t>
      </w:r>
      <w:r w:rsidRPr="00AF572F">
        <w:rPr>
          <w:rFonts w:ascii="Arial" w:eastAsia="Times New Roman" w:hAnsi="Arial" w:cs="Arial"/>
          <w:noProof/>
          <w:color w:val="00B050"/>
          <w:sz w:val="24"/>
          <w:szCs w:val="24"/>
        </w:rPr>
        <w:t>tronger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 xml:space="preserve"> binding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 that should scale as their contact area </w:t>
      </w:r>
      <w:r>
        <w:rPr>
          <w:rFonts w:ascii="Arial" w:eastAsia="Times New Roman" w:hAnsi="Arial" w:cs="Arial"/>
          <w:noProof/>
          <w:color w:val="00B050"/>
          <w:sz w:val="24"/>
          <w:szCs w:val="24"/>
        </w:rPr>
        <w:t>on</w:t>
      </w:r>
      <w:r>
        <w:rPr>
          <w:rFonts w:ascii="Arial" w:eastAsia="Times New Roman" w:hAnsi="Arial" w:cs="Arial"/>
          <w:color w:val="00B050"/>
          <w:sz w:val="24"/>
          <w:szCs w:val="24"/>
        </w:rPr>
        <w:t xml:space="preserve"> the underlying </w:t>
      </w:r>
      <w:r w:rsidRPr="00AF572F">
        <w:rPr>
          <w:rFonts w:ascii="Arial" w:eastAsia="Times New Roman" w:hAnsi="Arial" w:cs="Arial"/>
          <w:noProof/>
          <w:color w:val="00B050"/>
          <w:sz w:val="24"/>
          <w:szCs w:val="24"/>
        </w:rPr>
        <w:t>substrate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.</w:t>
      </w:r>
    </w:p>
    <w:p w:rsidR="00AF572F" w:rsidRDefault="00AF572F" w:rsidP="00AF572F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2) Line 319 "4c" and line 321 "4d" should be "5c</w:t>
      </w:r>
      <w:bookmarkStart w:id="0" w:name="_GoBack"/>
      <w:bookmarkEnd w:id="0"/>
      <w:r w:rsidRPr="00CB0A0F">
        <w:rPr>
          <w:rFonts w:ascii="Arial" w:eastAsia="Times New Roman" w:hAnsi="Arial" w:cs="Arial"/>
          <w:color w:val="222222"/>
          <w:sz w:val="24"/>
          <w:szCs w:val="24"/>
        </w:rPr>
        <w:t>", "5d".</w:t>
      </w:r>
    </w:p>
    <w:p w:rsidR="008A4B7A" w:rsidRDefault="00AF572F" w:rsidP="00AF572F">
      <w:r w:rsidRPr="00CB0A0F">
        <w:rPr>
          <w:rFonts w:ascii="Arial" w:eastAsia="Times New Roman" w:hAnsi="Arial" w:cs="Arial"/>
          <w:color w:val="00B050"/>
          <w:sz w:val="24"/>
          <w:szCs w:val="24"/>
        </w:rPr>
        <w:t>Corrected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i/>
          <w:iCs/>
          <w:color w:val="222222"/>
          <w:sz w:val="24"/>
          <w:szCs w:val="24"/>
        </w:rPr>
        <w:t>Additional Comments to Authors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N/A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</w:p>
    <w:sectPr w:rsidR="008A4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s7AwNTc1tjQ1MzNU0lEKTi0uzszPAykwrAUAxvxn0iwAAAA="/>
  </w:docVars>
  <w:rsids>
    <w:rsidRoot w:val="00AF572F"/>
    <w:rsid w:val="001A6016"/>
    <w:rsid w:val="00210991"/>
    <w:rsid w:val="002A6841"/>
    <w:rsid w:val="00697CDD"/>
    <w:rsid w:val="00AF572F"/>
    <w:rsid w:val="00DB1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57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57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1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kar Balalasaheb Rananavare</dc:creator>
  <cp:lastModifiedBy>Shankar Balalasaheb Rananavare</cp:lastModifiedBy>
  <cp:revision>4</cp:revision>
  <dcterms:created xsi:type="dcterms:W3CDTF">2016-09-23T01:47:00Z</dcterms:created>
  <dcterms:modified xsi:type="dcterms:W3CDTF">2016-09-23T01:55:00Z</dcterms:modified>
</cp:coreProperties>
</file>